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003DB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7410C55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426EAFA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2B569EC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3515CF5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20C1474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31D756F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2D31019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C1734A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314CD8D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6C27A3F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47C94DB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10B70E05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59A1938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6A6A23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61A962C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3A3F6DD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E65D37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36EF1A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23835BC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172200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2435EE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03E24B1" w14:textId="5F1A9D35" w:rsidR="00B95CC0" w:rsidRPr="00B95CC0" w:rsidRDefault="002C64D5" w:rsidP="00B95CC0">
      <w:pPr>
        <w:pStyle w:val="Heading3"/>
        <w:shd w:val="clear" w:color="auto" w:fill="FFFFFF"/>
        <w:spacing w:before="300" w:beforeAutospacing="0" w:after="150" w:afterAutospacing="0" w:line="570" w:lineRule="atLeast"/>
        <w:rPr>
          <w:rFonts w:ascii="Open Sans" w:hAnsi="Open Sans" w:cs="Open Sans"/>
          <w:color w:val="2D2828"/>
          <w:sz w:val="38"/>
          <w:szCs w:val="38"/>
        </w:rPr>
      </w:pPr>
      <w:r w:rsidRPr="00C373C2">
        <w:rPr>
          <w:sz w:val="24"/>
          <w:szCs w:val="24"/>
          <w:u w:val="single"/>
        </w:rPr>
        <w:t xml:space="preserve">A Sample Test Plan Document for </w:t>
      </w:r>
      <w:r w:rsidR="00B95CC0" w:rsidRPr="00B95CC0">
        <w:rPr>
          <w:rFonts w:asciiTheme="majorHAnsi" w:hAnsiTheme="majorHAnsi" w:cstheme="majorHAnsi"/>
          <w:color w:val="2D2828"/>
          <w:sz w:val="28"/>
          <w:szCs w:val="28"/>
          <w:u w:val="single"/>
        </w:rPr>
        <w:t>CURA Healthcare Service</w:t>
      </w:r>
      <w:r w:rsidR="00B95CC0">
        <w:rPr>
          <w:rFonts w:asciiTheme="majorHAnsi" w:hAnsiTheme="majorHAnsi" w:cstheme="majorHAnsi"/>
          <w:color w:val="2D2828"/>
          <w:sz w:val="28"/>
          <w:szCs w:val="28"/>
          <w:u w:val="single"/>
        </w:rPr>
        <w:t>:</w:t>
      </w:r>
    </w:p>
    <w:p w14:paraId="1D9C536E" w14:textId="4C95E8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</w:p>
    <w:p w14:paraId="11396D8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32B3086" w14:textId="0538AEDF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B95CC0">
        <w:rPr>
          <w:rFonts w:eastAsia="Times New Roman"/>
          <w:b/>
          <w:sz w:val="24"/>
          <w:szCs w:val="24"/>
        </w:rPr>
        <w:t>CHS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0AF18124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1B016B95" w14:textId="77777777" w:rsidR="00B95CC0" w:rsidRPr="00B95CC0" w:rsidRDefault="00B95CC0" w:rsidP="00B95CC0">
      <w:pPr>
        <w:pStyle w:val="NormalWeb"/>
        <w:shd w:val="clear" w:color="auto" w:fill="FFFFFF"/>
        <w:spacing w:before="0" w:beforeAutospacing="0" w:after="200" w:afterAutospacing="0"/>
        <w:ind w:left="720"/>
        <w:rPr>
          <w:rFonts w:asciiTheme="majorHAnsi" w:hAnsiTheme="majorHAnsi" w:cstheme="majorHAnsi"/>
          <w:sz w:val="21"/>
          <w:szCs w:val="21"/>
        </w:rPr>
      </w:pPr>
      <w:r w:rsidRPr="00B95CC0">
        <w:rPr>
          <w:rFonts w:asciiTheme="majorHAnsi" w:hAnsiTheme="majorHAnsi" w:cstheme="majorHAnsi"/>
          <w:sz w:val="21"/>
          <w:szCs w:val="21"/>
        </w:rPr>
        <w:t xml:space="preserve">Earlier days there is no prior option to take appointments from doctor to consult. Patients need to wait for a long time and even if you reach the hospital also sometimes doctors </w:t>
      </w:r>
      <w:proofErr w:type="gramStart"/>
      <w:r w:rsidRPr="00B95CC0">
        <w:rPr>
          <w:rFonts w:asciiTheme="majorHAnsi" w:hAnsiTheme="majorHAnsi" w:cstheme="majorHAnsi"/>
          <w:sz w:val="21"/>
          <w:szCs w:val="21"/>
        </w:rPr>
        <w:t>won't</w:t>
      </w:r>
      <w:proofErr w:type="gramEnd"/>
      <w:r w:rsidRPr="00B95CC0">
        <w:rPr>
          <w:rFonts w:asciiTheme="majorHAnsi" w:hAnsiTheme="majorHAnsi" w:cstheme="majorHAnsi"/>
          <w:sz w:val="21"/>
          <w:szCs w:val="21"/>
        </w:rPr>
        <w:t xml:space="preserve"> be available. </w:t>
      </w:r>
      <w:proofErr w:type="gramStart"/>
      <w:r w:rsidRPr="00B95CC0">
        <w:rPr>
          <w:rFonts w:asciiTheme="majorHAnsi" w:hAnsiTheme="majorHAnsi" w:cstheme="majorHAnsi"/>
          <w:sz w:val="21"/>
          <w:szCs w:val="21"/>
        </w:rPr>
        <w:t>So</w:t>
      </w:r>
      <w:proofErr w:type="gramEnd"/>
      <w:r w:rsidRPr="00B95CC0">
        <w:rPr>
          <w:rFonts w:asciiTheme="majorHAnsi" w:hAnsiTheme="majorHAnsi" w:cstheme="majorHAnsi"/>
          <w:sz w:val="21"/>
          <w:szCs w:val="21"/>
        </w:rPr>
        <w:t xml:space="preserve"> in order to overcome these issues CURA Healthcare Service provides a prior appointment feature to overcome the starvation and other issues. Worldwide, Cura health care service helps to track and </w:t>
      </w:r>
      <w:r w:rsidRPr="00B95CC0">
        <w:rPr>
          <w:rFonts w:asciiTheme="majorHAnsi" w:hAnsiTheme="majorHAnsi" w:cstheme="majorHAnsi"/>
          <w:sz w:val="21"/>
          <w:szCs w:val="21"/>
        </w:rPr>
        <w:lastRenderedPageBreak/>
        <w:t>check the availability of doctors (for cardiac or heart diseases are listed as the top health conditions and fetching many individuals regardless of their gender).</w:t>
      </w:r>
    </w:p>
    <w:p w14:paraId="1542C87E" w14:textId="77777777" w:rsidR="00B95CC0" w:rsidRPr="00B95CC0" w:rsidRDefault="00B95CC0" w:rsidP="00B95CC0">
      <w:pPr>
        <w:spacing w:after="0"/>
        <w:ind w:left="720"/>
        <w:rPr>
          <w:rFonts w:asciiTheme="majorHAnsi" w:eastAsia="Times New Roman" w:hAnsiTheme="majorHAnsi" w:cstheme="majorHAnsi"/>
          <w:b/>
          <w:sz w:val="24"/>
          <w:szCs w:val="24"/>
        </w:rPr>
      </w:pPr>
    </w:p>
    <w:p w14:paraId="5A734AC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14096ACC" w14:textId="7E14DBED" w:rsidR="002C64D5" w:rsidRPr="00C373C2" w:rsidRDefault="00B95CC0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proofErr w:type="gramStart"/>
      <w:r>
        <w:rPr>
          <w:rFonts w:eastAsia="Times New Roman"/>
          <w:sz w:val="24"/>
          <w:szCs w:val="24"/>
        </w:rPr>
        <w:t>Login  Page</w:t>
      </w:r>
      <w:proofErr w:type="gramEnd"/>
    </w:p>
    <w:p w14:paraId="4852E329" w14:textId="7AE74CD7" w:rsidR="002C64D5" w:rsidRPr="00C373C2" w:rsidRDefault="00B95CC0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tle of Website</w:t>
      </w:r>
    </w:p>
    <w:p w14:paraId="2EE16793" w14:textId="7202D8D1" w:rsidR="002C64D5" w:rsidRPr="00C373C2" w:rsidRDefault="00B95CC0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</w:t>
      </w:r>
      <w:r w:rsidR="00CC138F">
        <w:rPr>
          <w:rFonts w:eastAsia="Times New Roman"/>
          <w:sz w:val="24"/>
          <w:szCs w:val="24"/>
        </w:rPr>
        <w:t xml:space="preserve">e </w:t>
      </w:r>
      <w:proofErr w:type="spellStart"/>
      <w:r w:rsidR="00CC138F">
        <w:rPr>
          <w:rFonts w:eastAsia="Times New Roman"/>
          <w:sz w:val="24"/>
          <w:szCs w:val="24"/>
        </w:rPr>
        <w:t>Apointment</w:t>
      </w:r>
      <w:proofErr w:type="spellEnd"/>
    </w:p>
    <w:p w14:paraId="184F376A" w14:textId="73010BA4" w:rsidR="002C64D5" w:rsidRPr="00C373C2" w:rsidRDefault="00CC138F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Make Multiple </w:t>
      </w:r>
      <w:proofErr w:type="spellStart"/>
      <w:r>
        <w:rPr>
          <w:rFonts w:eastAsia="Times New Roman"/>
          <w:sz w:val="24"/>
          <w:szCs w:val="24"/>
        </w:rPr>
        <w:t>Apointment</w:t>
      </w:r>
      <w:proofErr w:type="spellEnd"/>
    </w:p>
    <w:p w14:paraId="320D9C26" w14:textId="711E8BEE" w:rsidR="002C64D5" w:rsidRPr="00C373C2" w:rsidRDefault="00CC138F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 link</w:t>
      </w:r>
    </w:p>
    <w:p w14:paraId="24D49EB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0BDA6A7E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55340F3B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493931C2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3236CBD3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7B362A27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67FC0577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4A6A8444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7360FCF7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6AD58EE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1DD75762" w14:textId="5D8F44F6" w:rsidR="002C64D5" w:rsidRPr="00C373C2" w:rsidRDefault="00CC138F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Login Page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9401800" w14:textId="58E1C7E1" w:rsidR="002C64D5" w:rsidRPr="00C373C2" w:rsidRDefault="00CC138F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name:</w:t>
      </w:r>
    </w:p>
    <w:p w14:paraId="5AE5AA30" w14:textId="4966E5CB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dd new </w:t>
      </w:r>
      <w:r w:rsidR="00CC138F">
        <w:rPr>
          <w:rFonts w:eastAsia="Times New Roman"/>
          <w:sz w:val="24"/>
          <w:szCs w:val="24"/>
        </w:rPr>
        <w:t>username.</w:t>
      </w:r>
    </w:p>
    <w:p w14:paraId="3BF2CDA4" w14:textId="69B51F52" w:rsidR="002C64D5" w:rsidRPr="00C373C2" w:rsidRDefault="00CC138F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word:</w:t>
      </w:r>
    </w:p>
    <w:p w14:paraId="6CA7D91B" w14:textId="097F9039" w:rsidR="002C64D5" w:rsidRPr="00CC138F" w:rsidRDefault="00CC138F" w:rsidP="00CC138F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Enter </w:t>
      </w:r>
      <w:proofErr w:type="spellStart"/>
      <w:r>
        <w:rPr>
          <w:rFonts w:eastAsia="Times New Roman"/>
          <w:sz w:val="24"/>
          <w:szCs w:val="24"/>
        </w:rPr>
        <w:t>Vailid</w:t>
      </w:r>
      <w:proofErr w:type="spellEnd"/>
      <w:r>
        <w:rPr>
          <w:rFonts w:eastAsia="Times New Roman"/>
          <w:sz w:val="24"/>
          <w:szCs w:val="24"/>
        </w:rPr>
        <w:t xml:space="preserve"> Password</w:t>
      </w:r>
    </w:p>
    <w:p w14:paraId="7E40DB2A" w14:textId="3B61AB8B" w:rsidR="002C64D5" w:rsidRPr="00C373C2" w:rsidRDefault="00CC138F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Login_button</w:t>
      </w:r>
      <w:proofErr w:type="spellEnd"/>
      <w:r>
        <w:rPr>
          <w:rFonts w:eastAsia="Times New Roman"/>
          <w:sz w:val="24"/>
          <w:szCs w:val="24"/>
        </w:rPr>
        <w:t>:</w:t>
      </w:r>
    </w:p>
    <w:p w14:paraId="1924CBED" w14:textId="6FE5C05C" w:rsidR="002C64D5" w:rsidRPr="00C373C2" w:rsidRDefault="00CC138F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ick on login button</w:t>
      </w:r>
    </w:p>
    <w:p w14:paraId="24455276" w14:textId="29A8A792" w:rsidR="002C64D5" w:rsidRPr="00C373C2" w:rsidRDefault="002C64D5" w:rsidP="00CC138F">
      <w:pPr>
        <w:spacing w:after="0"/>
        <w:ind w:left="2880"/>
        <w:rPr>
          <w:rFonts w:eastAsia="Times New Roman"/>
          <w:sz w:val="24"/>
          <w:szCs w:val="24"/>
        </w:rPr>
      </w:pPr>
    </w:p>
    <w:p w14:paraId="12793DA8" w14:textId="0E6DA9AD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b) </w:t>
      </w:r>
      <w:r w:rsidR="00027ACD">
        <w:rPr>
          <w:rFonts w:eastAsia="Times New Roman"/>
          <w:sz w:val="24"/>
          <w:szCs w:val="24"/>
        </w:rPr>
        <w:t xml:space="preserve"> Title of Website</w:t>
      </w:r>
      <w:r w:rsidRPr="00C373C2">
        <w:rPr>
          <w:rFonts w:eastAsia="Times New Roman"/>
          <w:sz w:val="24"/>
          <w:szCs w:val="24"/>
        </w:rPr>
        <w:t>:</w:t>
      </w:r>
    </w:p>
    <w:p w14:paraId="503EFFC4" w14:textId="5AF5D7E0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</w:t>
      </w:r>
      <w:r w:rsidR="00027ACD">
        <w:rPr>
          <w:rFonts w:eastAsia="Times New Roman"/>
          <w:sz w:val="24"/>
          <w:szCs w:val="24"/>
        </w:rPr>
        <w:t>Testing Title of Website:</w:t>
      </w:r>
    </w:p>
    <w:p w14:paraId="3AC8813F" w14:textId="5B947FD5" w:rsidR="00C12366" w:rsidRDefault="00027ACD" w:rsidP="00C12366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y</w:t>
      </w:r>
      <w:r w:rsidR="002C64D5" w:rsidRPr="00C373C2">
        <w:rPr>
          <w:rFonts w:eastAsia="Times New Roman"/>
          <w:sz w:val="24"/>
          <w:szCs w:val="24"/>
        </w:rPr>
        <w:t xml:space="preserve"> locators</w:t>
      </w:r>
    </w:p>
    <w:p w14:paraId="6BC8E8CE" w14:textId="21DC6514" w:rsidR="00C12366" w:rsidRDefault="00C12366" w:rsidP="00C12366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</w:t>
      </w:r>
      <w:r>
        <w:rPr>
          <w:rFonts w:eastAsia="Times New Roman"/>
          <w:sz w:val="24"/>
          <w:szCs w:val="24"/>
        </w:rPr>
        <w:tab/>
        <w:t xml:space="preserve">c)Make </w:t>
      </w:r>
      <w:proofErr w:type="spellStart"/>
      <w:r>
        <w:rPr>
          <w:rFonts w:eastAsia="Times New Roman"/>
          <w:sz w:val="24"/>
          <w:szCs w:val="24"/>
        </w:rPr>
        <w:t>Apointment</w:t>
      </w:r>
      <w:proofErr w:type="spellEnd"/>
      <w:r>
        <w:rPr>
          <w:rFonts w:eastAsia="Times New Roman"/>
          <w:sz w:val="24"/>
          <w:szCs w:val="24"/>
        </w:rPr>
        <w:t>:</w:t>
      </w:r>
    </w:p>
    <w:p w14:paraId="70EA27E2" w14:textId="6F56F9B4" w:rsidR="00C12366" w:rsidRDefault="00C12366" w:rsidP="00C12366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lect option</w:t>
      </w:r>
    </w:p>
    <w:p w14:paraId="4CDDB013" w14:textId="017ECE77" w:rsidR="00C12366" w:rsidRDefault="00C12366" w:rsidP="00C12366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heckbox</w:t>
      </w:r>
    </w:p>
    <w:p w14:paraId="4471C56D" w14:textId="770030A7" w:rsidR="00C12366" w:rsidRDefault="00C12366" w:rsidP="00C12366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dio button</w:t>
      </w:r>
    </w:p>
    <w:p w14:paraId="7CB21AA0" w14:textId="7753FE71" w:rsidR="00C12366" w:rsidRDefault="00C12366" w:rsidP="00C12366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ate</w:t>
      </w:r>
    </w:p>
    <w:p w14:paraId="476D956E" w14:textId="71F4D65C" w:rsidR="00C12366" w:rsidRDefault="00C12366" w:rsidP="00C12366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Texarea</w:t>
      </w:r>
      <w:proofErr w:type="spellEnd"/>
    </w:p>
    <w:p w14:paraId="3BFB6BF8" w14:textId="571E0AE2" w:rsidR="00C12366" w:rsidRDefault="00C12366" w:rsidP="00C12366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Book </w:t>
      </w:r>
      <w:proofErr w:type="spellStart"/>
      <w:r>
        <w:rPr>
          <w:rFonts w:eastAsia="Times New Roman"/>
          <w:sz w:val="24"/>
          <w:szCs w:val="24"/>
        </w:rPr>
        <w:t>Apointment</w:t>
      </w:r>
      <w:proofErr w:type="spellEnd"/>
    </w:p>
    <w:p w14:paraId="5673DAE1" w14:textId="77777777" w:rsidR="00C12366" w:rsidRDefault="00C12366" w:rsidP="00C12366">
      <w:pPr>
        <w:pStyle w:val="ListParagraph"/>
        <w:spacing w:after="0"/>
        <w:ind w:left="2880"/>
        <w:rPr>
          <w:rFonts w:eastAsia="Times New Roman"/>
          <w:sz w:val="24"/>
          <w:szCs w:val="24"/>
        </w:rPr>
      </w:pPr>
    </w:p>
    <w:p w14:paraId="75ACD450" w14:textId="7E64851B" w:rsidR="00C12366" w:rsidRDefault="00C12366" w:rsidP="00C12366">
      <w:pPr>
        <w:spacing w:after="0"/>
        <w:ind w:left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>d)Make multiple appointment:</w:t>
      </w:r>
    </w:p>
    <w:p w14:paraId="7B709025" w14:textId="4EFBDA38" w:rsidR="00C12366" w:rsidRDefault="00C12366" w:rsidP="00C12366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lect option</w:t>
      </w:r>
    </w:p>
    <w:p w14:paraId="2856D4E7" w14:textId="77777777" w:rsidR="00C12366" w:rsidRDefault="00C12366" w:rsidP="00C12366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heckbox</w:t>
      </w:r>
    </w:p>
    <w:p w14:paraId="26326654" w14:textId="77777777" w:rsidR="00C12366" w:rsidRDefault="00C12366" w:rsidP="00C12366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dio button</w:t>
      </w:r>
    </w:p>
    <w:p w14:paraId="768C7822" w14:textId="77777777" w:rsidR="00C12366" w:rsidRDefault="00C12366" w:rsidP="00C12366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ate</w:t>
      </w:r>
    </w:p>
    <w:p w14:paraId="05E9A578" w14:textId="77777777" w:rsidR="00C12366" w:rsidRDefault="00C12366" w:rsidP="00C12366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Texarea</w:t>
      </w:r>
      <w:proofErr w:type="spellEnd"/>
    </w:p>
    <w:p w14:paraId="6F7D9C78" w14:textId="77777777" w:rsidR="00C12366" w:rsidRDefault="00C12366" w:rsidP="00C12366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Book </w:t>
      </w:r>
      <w:proofErr w:type="spellStart"/>
      <w:r>
        <w:rPr>
          <w:rFonts w:eastAsia="Times New Roman"/>
          <w:sz w:val="24"/>
          <w:szCs w:val="24"/>
        </w:rPr>
        <w:t>Apointment</w:t>
      </w:r>
      <w:proofErr w:type="spellEnd"/>
    </w:p>
    <w:p w14:paraId="40E8AA6B" w14:textId="77777777" w:rsidR="00C12366" w:rsidRDefault="00C12366" w:rsidP="00C12366">
      <w:pPr>
        <w:pStyle w:val="ListParagraph"/>
        <w:spacing w:after="0"/>
        <w:ind w:left="2880"/>
        <w:rPr>
          <w:rFonts w:eastAsia="Times New Roman"/>
          <w:sz w:val="24"/>
          <w:szCs w:val="24"/>
        </w:rPr>
      </w:pPr>
    </w:p>
    <w:p w14:paraId="75140412" w14:textId="1016EB1B" w:rsidR="00C12366" w:rsidRDefault="00C12366" w:rsidP="00C12366">
      <w:pPr>
        <w:spacing w:after="0"/>
        <w:ind w:left="720"/>
        <w:rPr>
          <w:rFonts w:eastAsia="Times New Roman"/>
          <w:sz w:val="24"/>
          <w:szCs w:val="24"/>
        </w:rPr>
      </w:pPr>
      <w:proofErr w:type="gramStart"/>
      <w:r>
        <w:rPr>
          <w:rFonts w:eastAsia="Times New Roman"/>
          <w:sz w:val="24"/>
          <w:szCs w:val="24"/>
        </w:rPr>
        <w:t>e)Logout</w:t>
      </w:r>
      <w:proofErr w:type="gramEnd"/>
      <w:r>
        <w:rPr>
          <w:rFonts w:eastAsia="Times New Roman"/>
          <w:sz w:val="24"/>
          <w:szCs w:val="24"/>
        </w:rPr>
        <w:t xml:space="preserve"> :</w:t>
      </w:r>
    </w:p>
    <w:p w14:paraId="25CDE8A5" w14:textId="77777777" w:rsidR="00C12366" w:rsidRPr="00C12366" w:rsidRDefault="00C12366" w:rsidP="00C12366">
      <w:pPr>
        <w:spacing w:after="0"/>
        <w:ind w:left="720"/>
        <w:rPr>
          <w:rFonts w:eastAsia="Times New Roman"/>
          <w:sz w:val="24"/>
          <w:szCs w:val="24"/>
        </w:rPr>
      </w:pPr>
    </w:p>
    <w:p w14:paraId="42BABD77" w14:textId="5200FD3C" w:rsidR="002C64D5" w:rsidRPr="00C373C2" w:rsidRDefault="002C64D5" w:rsidP="00027ACD">
      <w:pPr>
        <w:spacing w:after="0"/>
        <w:ind w:left="1800" w:firstLine="720"/>
        <w:rPr>
          <w:rFonts w:eastAsia="Times New Roman"/>
          <w:sz w:val="24"/>
          <w:szCs w:val="24"/>
        </w:rPr>
      </w:pPr>
    </w:p>
    <w:p w14:paraId="26936BC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:</w:t>
      </w:r>
      <w:r w:rsidRPr="00C373C2">
        <w:rPr>
          <w:rFonts w:eastAsia="Times New Roman"/>
          <w:sz w:val="24"/>
          <w:szCs w:val="24"/>
        </w:rPr>
        <w:t>NA</w:t>
      </w:r>
      <w:proofErr w:type="spellEnd"/>
    </w:p>
    <w:p w14:paraId="009ABA7E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4AF1174A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1E174F79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7F508EE0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508610E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424231A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00768F36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5F60B40D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1BE841B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382E23D5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5D21831C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69AFB61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14EA7AC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02753B5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6672A65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5765203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5D92CEE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4194338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3834B57A" w14:textId="2CE60045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9) Suspension </w:t>
      </w:r>
      <w:proofErr w:type="spellStart"/>
      <w:r w:rsidRPr="00C373C2">
        <w:rPr>
          <w:rFonts w:eastAsia="Times New Roman"/>
          <w:b/>
          <w:sz w:val="24"/>
          <w:szCs w:val="24"/>
        </w:rPr>
        <w:t>criteria:</w:t>
      </w:r>
      <w:r w:rsidR="00C01FDD">
        <w:rPr>
          <w:rFonts w:eastAsia="Times New Roman"/>
          <w:b/>
          <w:sz w:val="24"/>
          <w:szCs w:val="24"/>
        </w:rPr>
        <w:t>NA</w:t>
      </w:r>
      <w:proofErr w:type="spellEnd"/>
    </w:p>
    <w:p w14:paraId="79729B1A" w14:textId="2C6F10C2" w:rsidR="002C64D5" w:rsidRPr="00C373C2" w:rsidRDefault="002C64D5" w:rsidP="00027ACD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</w:r>
    </w:p>
    <w:p w14:paraId="3CB53A31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52EFDADE" w14:textId="77777777" w:rsidTr="00113752">
        <w:tc>
          <w:tcPr>
            <w:tcW w:w="715" w:type="dxa"/>
          </w:tcPr>
          <w:p w14:paraId="0F864C7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E30ECF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26008BBD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7DFDA5B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06CBC92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79EB41A5" w14:textId="77777777" w:rsidTr="00113752">
        <w:tc>
          <w:tcPr>
            <w:tcW w:w="715" w:type="dxa"/>
          </w:tcPr>
          <w:p w14:paraId="56AC55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2C5374AD" w14:textId="139153DA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itik Rajgire</w:t>
            </w:r>
          </w:p>
        </w:tc>
        <w:tc>
          <w:tcPr>
            <w:tcW w:w="1652" w:type="dxa"/>
          </w:tcPr>
          <w:p w14:paraId="18AFEAE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FD3D339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6C5AFEB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013C019" w14:textId="77777777" w:rsidTr="00113752">
        <w:tc>
          <w:tcPr>
            <w:tcW w:w="715" w:type="dxa"/>
          </w:tcPr>
          <w:p w14:paraId="51423E9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7567229B" w14:textId="6FADE926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itik Rajgire</w:t>
            </w:r>
          </w:p>
        </w:tc>
        <w:tc>
          <w:tcPr>
            <w:tcW w:w="1652" w:type="dxa"/>
          </w:tcPr>
          <w:p w14:paraId="10A77DA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048C7EDC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1CEB75D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6DEAF1C" w14:textId="77777777" w:rsidTr="00113752">
        <w:tc>
          <w:tcPr>
            <w:tcW w:w="715" w:type="dxa"/>
          </w:tcPr>
          <w:p w14:paraId="60BD4B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1675" w:type="dxa"/>
          </w:tcPr>
          <w:p w14:paraId="59069E8E" w14:textId="23A3B02A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itik Rajgire</w:t>
            </w:r>
          </w:p>
        </w:tc>
        <w:tc>
          <w:tcPr>
            <w:tcW w:w="1652" w:type="dxa"/>
          </w:tcPr>
          <w:p w14:paraId="6DFD8F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38043EA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5ABA44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CD790BB" w14:textId="77777777" w:rsidTr="00113752">
        <w:tc>
          <w:tcPr>
            <w:tcW w:w="715" w:type="dxa"/>
          </w:tcPr>
          <w:p w14:paraId="17F085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013FB3BD" w14:textId="69BC56FF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itik Rajgire</w:t>
            </w:r>
          </w:p>
        </w:tc>
        <w:tc>
          <w:tcPr>
            <w:tcW w:w="1652" w:type="dxa"/>
          </w:tcPr>
          <w:p w14:paraId="03DEFA6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1C3929B9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580257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CDE0752" w14:textId="77777777" w:rsidTr="00113752">
        <w:tc>
          <w:tcPr>
            <w:tcW w:w="715" w:type="dxa"/>
          </w:tcPr>
          <w:p w14:paraId="24D858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1ACC2A1F" w14:textId="50BBF2B1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itik Rajgire</w:t>
            </w:r>
          </w:p>
        </w:tc>
        <w:tc>
          <w:tcPr>
            <w:tcW w:w="1652" w:type="dxa"/>
          </w:tcPr>
          <w:p w14:paraId="2578AB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16198FA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383679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CCBA6C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BC955BC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14E792E5" w14:textId="77777777" w:rsidTr="00113752">
        <w:tc>
          <w:tcPr>
            <w:tcW w:w="650" w:type="dxa"/>
          </w:tcPr>
          <w:p w14:paraId="75EB17C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6FB877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0A88517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2AAA4AC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62027FA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50AD7CC" w14:textId="77777777" w:rsidTr="00113752">
        <w:tc>
          <w:tcPr>
            <w:tcW w:w="650" w:type="dxa"/>
          </w:tcPr>
          <w:p w14:paraId="12FB06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432C96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208DFC62" w14:textId="50AEA95E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218063C" w14:textId="6AAF9609" w:rsidR="002C64D5" w:rsidRPr="00C373C2" w:rsidRDefault="00C01FDD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6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6EB3DB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EEDEC9" w14:textId="77777777" w:rsidTr="00113752">
        <w:tc>
          <w:tcPr>
            <w:tcW w:w="650" w:type="dxa"/>
          </w:tcPr>
          <w:p w14:paraId="0C056C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728D7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04D522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FAA0F60" w14:textId="2966566C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7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3A1CCC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7FA4094" w14:textId="77777777" w:rsidTr="00113752">
        <w:tc>
          <w:tcPr>
            <w:tcW w:w="650" w:type="dxa"/>
          </w:tcPr>
          <w:p w14:paraId="4FE5CFC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3E613B2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3326CE36" w14:textId="51EA5253" w:rsidR="002C64D5" w:rsidRPr="00C373C2" w:rsidRDefault="00F42A6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2C1CA4D" w14:textId="13AA0045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0F7AE0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7EF97EF" w14:textId="77777777" w:rsidTr="00113752">
        <w:tc>
          <w:tcPr>
            <w:tcW w:w="650" w:type="dxa"/>
          </w:tcPr>
          <w:p w14:paraId="568C709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64C830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EF53681" w14:textId="2879CF4B" w:rsidR="002C64D5" w:rsidRPr="00C373C2" w:rsidRDefault="00C01F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038EC52" w14:textId="13AFAE4E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9 </w:t>
            </w:r>
            <w:proofErr w:type="spellStart"/>
            <w:r w:rsidR="00C01FDD"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32CEF0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941DD3C" w14:textId="77777777" w:rsidTr="00113752">
        <w:tc>
          <w:tcPr>
            <w:tcW w:w="650" w:type="dxa"/>
          </w:tcPr>
          <w:p w14:paraId="4DA47A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39FF2F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0DD0C989" w14:textId="357FBD9F" w:rsidR="002C64D5" w:rsidRPr="00C373C2" w:rsidRDefault="00F42A6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DD049EA" w14:textId="0B430661" w:rsidR="002C64D5" w:rsidRPr="00C373C2" w:rsidRDefault="008463F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D71617">
              <w:rPr>
                <w:rFonts w:eastAsia="Times New Roman"/>
                <w:sz w:val="24"/>
                <w:szCs w:val="24"/>
              </w:rPr>
              <w:t>0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5AB051E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EF1FF8" w14:textId="77777777" w:rsidTr="00113752">
        <w:tc>
          <w:tcPr>
            <w:tcW w:w="650" w:type="dxa"/>
          </w:tcPr>
          <w:p w14:paraId="2ED11E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79EA1B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BAF6A43" w14:textId="5DAA21D0" w:rsidR="002C64D5" w:rsidRPr="00C373C2" w:rsidRDefault="008463F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8C5252" w14:textId="4EC30078" w:rsidR="002C64D5" w:rsidRPr="00C373C2" w:rsidRDefault="008463F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D71617">
              <w:rPr>
                <w:rFonts w:eastAsia="Times New Roman"/>
                <w:sz w:val="24"/>
                <w:szCs w:val="24"/>
              </w:rPr>
              <w:t>1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193F06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5FA9755" w14:textId="77777777" w:rsidTr="00113752">
        <w:tc>
          <w:tcPr>
            <w:tcW w:w="650" w:type="dxa"/>
          </w:tcPr>
          <w:p w14:paraId="6DAA24C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3514B7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50C91388" w14:textId="3BFC037D" w:rsidR="002C64D5" w:rsidRPr="00C373C2" w:rsidRDefault="00F42A6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CFF398C" w14:textId="55240ADA" w:rsidR="002C64D5" w:rsidRPr="00C373C2" w:rsidRDefault="008463F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D71617"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to 19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764F94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4E8857" w14:textId="77777777" w:rsidTr="00113752">
        <w:tc>
          <w:tcPr>
            <w:tcW w:w="650" w:type="dxa"/>
          </w:tcPr>
          <w:p w14:paraId="598C8DE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02C40E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3CC235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810071" w14:textId="4CFEF366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="008463FC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8463FC"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4CFA8F0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598828" w14:textId="77777777" w:rsidTr="00113752">
        <w:tc>
          <w:tcPr>
            <w:tcW w:w="650" w:type="dxa"/>
          </w:tcPr>
          <w:p w14:paraId="36D153C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178737B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3971DD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0418B55" w14:textId="446C0AC6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  <w:r w:rsidR="008463FC">
              <w:rPr>
                <w:rFonts w:eastAsia="Times New Roman"/>
                <w:sz w:val="24"/>
                <w:szCs w:val="24"/>
              </w:rPr>
              <w:t xml:space="preserve"> to 21 </w:t>
            </w:r>
            <w:proofErr w:type="spellStart"/>
            <w:r w:rsidR="008463FC"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4D8B26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685CD49" w14:textId="77777777" w:rsidTr="00113752">
        <w:tc>
          <w:tcPr>
            <w:tcW w:w="650" w:type="dxa"/>
          </w:tcPr>
          <w:p w14:paraId="7BC957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762F863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183D0AC2" w14:textId="4FC59C02" w:rsidR="002C64D5" w:rsidRPr="00C373C2" w:rsidRDefault="00F42A6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8D2640E" w14:textId="498FEB97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="008463FC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8463FC"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 w:rsidR="008463FC">
              <w:rPr>
                <w:rFonts w:eastAsia="Times New Roman"/>
                <w:sz w:val="24"/>
                <w:szCs w:val="24"/>
              </w:rPr>
              <w:t xml:space="preserve"> to 23 </w:t>
            </w:r>
            <w:proofErr w:type="spellStart"/>
            <w:r w:rsidR="008463FC"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3A55540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2748670" w14:textId="77777777" w:rsidTr="00113752">
        <w:tc>
          <w:tcPr>
            <w:tcW w:w="650" w:type="dxa"/>
          </w:tcPr>
          <w:p w14:paraId="0621589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484F6D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2A2E2AE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830E990" w14:textId="55DEA2C9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="008463FC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8463FC"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177D06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B64DA51" w14:textId="77777777" w:rsidTr="00113752">
        <w:tc>
          <w:tcPr>
            <w:tcW w:w="650" w:type="dxa"/>
          </w:tcPr>
          <w:p w14:paraId="3B564DC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8F1C17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6D9923EA" w14:textId="75E07F10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703AEBD" w14:textId="28B1ABDC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="00474F7B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474F7B"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 w:rsidR="00474F7B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8</w:t>
            </w:r>
            <w:r w:rsidR="00474F7B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474F7B"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53533D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CD377CA" w14:textId="77777777" w:rsidTr="00113752">
        <w:tc>
          <w:tcPr>
            <w:tcW w:w="650" w:type="dxa"/>
          </w:tcPr>
          <w:p w14:paraId="271839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6766C3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C67F2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C283E8" w14:textId="29391990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="00474F7B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474F7B"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434B5A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95F23D0" w14:textId="77777777" w:rsidTr="00113752">
        <w:tc>
          <w:tcPr>
            <w:tcW w:w="650" w:type="dxa"/>
          </w:tcPr>
          <w:p w14:paraId="17A74E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88DE1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461B6D07" w14:textId="0231212B" w:rsidR="002C64D5" w:rsidRPr="00C373C2" w:rsidRDefault="00474F7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532884D" w14:textId="77FDFA72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="00474F7B"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 w:rsidR="00474F7B"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1EA3B4E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8886E76" w14:textId="77777777" w:rsidTr="00113752">
        <w:tc>
          <w:tcPr>
            <w:tcW w:w="650" w:type="dxa"/>
          </w:tcPr>
          <w:p w14:paraId="21ED90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31D2D8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00CCF49A" w14:textId="6A9AFEB8" w:rsidR="002C64D5" w:rsidRPr="00C373C2" w:rsidRDefault="00474F7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1D06B32" w14:textId="43FDFF5F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to 22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43AD40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9D9995" w14:textId="77777777" w:rsidTr="00113752">
        <w:tc>
          <w:tcPr>
            <w:tcW w:w="650" w:type="dxa"/>
          </w:tcPr>
          <w:p w14:paraId="550290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5E67390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903DE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473BCC9" w14:textId="2E76769F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3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471E47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791A812" w14:textId="77777777" w:rsidTr="00113752">
        <w:tc>
          <w:tcPr>
            <w:tcW w:w="650" w:type="dxa"/>
          </w:tcPr>
          <w:p w14:paraId="0C19DC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57222A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4B91E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D5EC6" w14:textId="5603467A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4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3389C6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C99351E" w14:textId="77777777" w:rsidTr="00113752">
        <w:tc>
          <w:tcPr>
            <w:tcW w:w="650" w:type="dxa"/>
          </w:tcPr>
          <w:p w14:paraId="39E986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4EDA56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29422443" w14:textId="611B38DF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975F3FB" w14:textId="2D2773E7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5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to 26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6D1DD59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8B4A796" w14:textId="77777777" w:rsidTr="00113752">
        <w:tc>
          <w:tcPr>
            <w:tcW w:w="650" w:type="dxa"/>
          </w:tcPr>
          <w:p w14:paraId="0C9779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2A12317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70046B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0A5EC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7866BED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97F2690" w14:textId="77777777" w:rsidTr="00113752">
        <w:tc>
          <w:tcPr>
            <w:tcW w:w="650" w:type="dxa"/>
          </w:tcPr>
          <w:p w14:paraId="658DE4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0F78A0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21AD0B3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69336D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58AC6A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CC93CC8" w14:textId="77777777" w:rsidTr="00113752">
        <w:tc>
          <w:tcPr>
            <w:tcW w:w="650" w:type="dxa"/>
          </w:tcPr>
          <w:p w14:paraId="4DF74FA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23B6D43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7F81E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44A6551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C1AD77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1FDB80C" w14:textId="77777777" w:rsidTr="00113752">
        <w:tc>
          <w:tcPr>
            <w:tcW w:w="650" w:type="dxa"/>
          </w:tcPr>
          <w:p w14:paraId="7F2DC03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1933C5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7233C454" w14:textId="382EA68C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6FFD116" w14:textId="14118CAD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7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28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5F051B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0CA8EB3" w14:textId="77777777" w:rsidTr="00113752">
        <w:tc>
          <w:tcPr>
            <w:tcW w:w="650" w:type="dxa"/>
          </w:tcPr>
          <w:p w14:paraId="5D8A926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282059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C0DF864" w14:textId="3CB0AB26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1 </w:t>
            </w:r>
          </w:p>
        </w:tc>
        <w:tc>
          <w:tcPr>
            <w:tcW w:w="3466" w:type="dxa"/>
          </w:tcPr>
          <w:p w14:paraId="3EFF2158" w14:textId="06A09D4B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9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5CAF011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3E473B" w14:textId="77777777" w:rsidTr="00113752">
        <w:tc>
          <w:tcPr>
            <w:tcW w:w="650" w:type="dxa"/>
          </w:tcPr>
          <w:p w14:paraId="35D148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30</w:t>
            </w:r>
          </w:p>
        </w:tc>
        <w:tc>
          <w:tcPr>
            <w:tcW w:w="3397" w:type="dxa"/>
          </w:tcPr>
          <w:p w14:paraId="38DF46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689636A6" w14:textId="6B98DEB6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5BB69C0" w14:textId="4DD4242C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30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61D4D6B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8605E2E" w14:textId="77777777" w:rsidTr="00113752">
        <w:tc>
          <w:tcPr>
            <w:tcW w:w="650" w:type="dxa"/>
          </w:tcPr>
          <w:p w14:paraId="193F7B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3383DB9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648D26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6021829" w14:textId="6DFD7439" w:rsidR="002C64D5" w:rsidRPr="00C373C2" w:rsidRDefault="00D7161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31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jan</w:t>
            </w:r>
            <w:proofErr w:type="spellEnd"/>
          </w:p>
        </w:tc>
        <w:tc>
          <w:tcPr>
            <w:tcW w:w="1204" w:type="dxa"/>
          </w:tcPr>
          <w:p w14:paraId="6965905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40A0A77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3040458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2CB84521" w14:textId="377710BA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8463FC">
        <w:rPr>
          <w:rFonts w:eastAsia="Times New Roman"/>
          <w:sz w:val="24"/>
          <w:szCs w:val="24"/>
        </w:rPr>
        <w:t>Software Test Automation</w:t>
      </w:r>
    </w:p>
    <w:p w14:paraId="3440CAD8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4B2A1B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0FD7FB38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4044B3E1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26B5995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FC7F626" w14:textId="49EF3EF1" w:rsidR="002C64D5" w:rsidRPr="00C373C2" w:rsidRDefault="002F3A85" w:rsidP="002C64D5">
      <w:pPr>
        <w:spacing w:after="0"/>
        <w:rPr>
          <w:rFonts w:eastAsia="Times New Roman"/>
          <w:i/>
          <w:sz w:val="24"/>
          <w:szCs w:val="24"/>
        </w:rPr>
      </w:pPr>
      <w:r>
        <w:rPr>
          <w:rFonts w:ascii="Inter-Regular" w:hAnsi="Inter-Regular"/>
          <w:color w:val="1C1E21"/>
        </w:rPr>
        <w:t>Operating System</w:t>
      </w:r>
      <w:r w:rsidR="002C64D5" w:rsidRPr="00C373C2">
        <w:rPr>
          <w:rFonts w:eastAsia="Times New Roman"/>
          <w:i/>
          <w:sz w:val="24"/>
          <w:szCs w:val="24"/>
        </w:rPr>
        <w:t>:</w:t>
      </w:r>
    </w:p>
    <w:p w14:paraId="715DC91A" w14:textId="77777777" w:rsidR="000F61A3" w:rsidRDefault="000F61A3" w:rsidP="000F61A3">
      <w:pPr>
        <w:spacing w:after="0"/>
        <w:ind w:left="1440"/>
        <w:rPr>
          <w:rFonts w:ascii="Inter-Regular" w:hAnsi="Inter-Regular"/>
          <w:color w:val="1C1E21"/>
        </w:rPr>
      </w:pPr>
      <w:r>
        <w:rPr>
          <w:rFonts w:ascii="Inter-Regular" w:hAnsi="Inter-Regular"/>
          <w:color w:val="1C1E21"/>
        </w:rPr>
        <w:t>Windows 7, Windows 8, Windows 10, Windows 11, Windows Server 2016, Windows Server 2019, Windows Server 2022</w:t>
      </w:r>
    </w:p>
    <w:p w14:paraId="0C474DE7" w14:textId="0B9AF16B" w:rsidR="002C64D5" w:rsidRPr="00C373C2" w:rsidRDefault="000F61A3" w:rsidP="002C64D5">
      <w:pPr>
        <w:spacing w:after="0"/>
        <w:rPr>
          <w:rFonts w:eastAsia="Times New Roman"/>
          <w:i/>
          <w:sz w:val="24"/>
          <w:szCs w:val="24"/>
        </w:rPr>
      </w:pPr>
      <w:r>
        <w:rPr>
          <w:rFonts w:ascii="Inter-Regular" w:hAnsi="Inter-Regular"/>
          <w:color w:val="1C1E21"/>
        </w:rPr>
        <w:t>GUI components</w:t>
      </w:r>
      <w:r w:rsidR="002C64D5" w:rsidRPr="00C373C2">
        <w:rPr>
          <w:rFonts w:eastAsia="Times New Roman"/>
          <w:i/>
          <w:sz w:val="24"/>
          <w:szCs w:val="24"/>
        </w:rPr>
        <w:t>:</w:t>
      </w:r>
    </w:p>
    <w:p w14:paraId="2C8C85CD" w14:textId="7CA26721" w:rsidR="000F61A3" w:rsidRDefault="000F61A3" w:rsidP="000F61A3">
      <w:pPr>
        <w:spacing w:after="0"/>
        <w:ind w:left="720" w:firstLine="720"/>
        <w:rPr>
          <w:rFonts w:eastAsia="Times New Roman"/>
          <w:sz w:val="24"/>
          <w:szCs w:val="24"/>
        </w:rPr>
      </w:pPr>
      <w:r>
        <w:rPr>
          <w:rFonts w:ascii="Inter-Regular" w:hAnsi="Inter-Regular"/>
          <w:color w:val="1C1E21"/>
        </w:rPr>
        <w:t>Required for all operating systems.</w:t>
      </w:r>
    </w:p>
    <w:p w14:paraId="5D764061" w14:textId="4FE56629" w:rsidR="002C64D5" w:rsidRPr="00C373C2" w:rsidRDefault="000F61A3" w:rsidP="002C64D5">
      <w:pPr>
        <w:spacing w:after="0"/>
        <w:rPr>
          <w:rFonts w:eastAsia="Times New Roman"/>
          <w:i/>
          <w:sz w:val="24"/>
          <w:szCs w:val="24"/>
        </w:rPr>
      </w:pPr>
      <w:r>
        <w:rPr>
          <w:rFonts w:ascii="Inter-Regular" w:hAnsi="Inter-Regular"/>
          <w:color w:val="1C1E21"/>
        </w:rPr>
        <w:t>CPU</w:t>
      </w:r>
      <w:r w:rsidR="002C64D5" w:rsidRPr="00C373C2">
        <w:rPr>
          <w:rFonts w:eastAsia="Times New Roman"/>
          <w:i/>
          <w:sz w:val="24"/>
          <w:szCs w:val="24"/>
        </w:rPr>
        <w:t>:</w:t>
      </w:r>
    </w:p>
    <w:p w14:paraId="4D769BDD" w14:textId="77777777" w:rsidR="000F61A3" w:rsidRDefault="000F61A3" w:rsidP="000F61A3">
      <w:pPr>
        <w:spacing w:after="0"/>
        <w:ind w:left="720" w:firstLine="720"/>
        <w:rPr>
          <w:rFonts w:ascii="Inter-Regular" w:hAnsi="Inter-Regular"/>
          <w:color w:val="1C1E21"/>
        </w:rPr>
      </w:pPr>
      <w:r>
        <w:rPr>
          <w:rFonts w:ascii="Inter-Regular" w:hAnsi="Inter-Regular"/>
          <w:color w:val="1C1E21"/>
        </w:rPr>
        <w:t>Minimum: 2 GHz or faster and 64-bit (x64) processor</w:t>
      </w:r>
    </w:p>
    <w:p w14:paraId="385F4137" w14:textId="51DE31E1" w:rsidR="000F61A3" w:rsidRDefault="000F61A3" w:rsidP="000F61A3">
      <w:pPr>
        <w:spacing w:after="0"/>
        <w:rPr>
          <w:rFonts w:ascii="Inter-Regular" w:hAnsi="Inter-Regular"/>
          <w:color w:val="1C1E21"/>
        </w:rPr>
      </w:pPr>
      <w:r>
        <w:rPr>
          <w:rFonts w:ascii="Inter-Regular" w:hAnsi="Inter-Regular"/>
          <w:color w:val="1C1E21"/>
        </w:rPr>
        <w:t>Memory</w:t>
      </w:r>
      <w:r>
        <w:rPr>
          <w:rFonts w:ascii="Inter-Regular" w:hAnsi="Inter-Regular"/>
          <w:color w:val="1C1E21"/>
        </w:rPr>
        <w:t>:</w:t>
      </w:r>
    </w:p>
    <w:p w14:paraId="25B643A4" w14:textId="77777777" w:rsidR="000F61A3" w:rsidRDefault="000F61A3" w:rsidP="000F61A3">
      <w:pPr>
        <w:pStyle w:val="li"/>
        <w:numPr>
          <w:ilvl w:val="0"/>
          <w:numId w:val="24"/>
        </w:numPr>
        <w:rPr>
          <w:rFonts w:ascii="Inter-Regular" w:hAnsi="Inter-Regular"/>
          <w:color w:val="1C1E21"/>
        </w:rPr>
      </w:pPr>
      <w:r>
        <w:rPr>
          <w:rFonts w:ascii="Inter-Regular" w:hAnsi="Inter-Regular"/>
          <w:color w:val="1C1E21"/>
        </w:rPr>
        <w:t>Recommended: 4 GB available RAM (32-bit) or 8 GB available RAM (64-bit)</w:t>
      </w:r>
      <w:bookmarkStart w:id="0" w:name="fnsrc_1"/>
      <w:r>
        <w:rPr>
          <w:rFonts w:ascii="Inter-Regular" w:hAnsi="Inter-Regular"/>
          <w:color w:val="1C1E21"/>
        </w:rPr>
        <w:fldChar w:fldCharType="begin"/>
      </w:r>
      <w:r>
        <w:rPr>
          <w:rFonts w:ascii="Inter-Regular" w:hAnsi="Inter-Regular"/>
          <w:color w:val="1C1E21"/>
        </w:rPr>
        <w:instrText>HYPERLINK "https://docs.katalon.com/docs/supported-execution-environments/supported-environments-for-katalon-studio-and-katalon-runtime-engine-kre" \l "fntarg_1"</w:instrText>
      </w:r>
      <w:r>
        <w:rPr>
          <w:rFonts w:ascii="Inter-Regular" w:hAnsi="Inter-Regular"/>
          <w:color w:val="1C1E21"/>
        </w:rPr>
      </w:r>
      <w:r>
        <w:rPr>
          <w:rFonts w:ascii="Inter-Regular" w:hAnsi="Inter-Regular"/>
          <w:color w:val="1C1E21"/>
        </w:rPr>
        <w:fldChar w:fldCharType="separate"/>
      </w:r>
      <w:r>
        <w:rPr>
          <w:rStyle w:val="Hyperlink"/>
          <w:rFonts w:ascii="Inter-Regular" w:hAnsi="Inter-Regular"/>
          <w:vertAlign w:val="superscript"/>
        </w:rPr>
        <w:t>1</w:t>
      </w:r>
      <w:r>
        <w:rPr>
          <w:rFonts w:ascii="Inter-Regular" w:hAnsi="Inter-Regular"/>
          <w:color w:val="1C1E21"/>
        </w:rPr>
        <w:fldChar w:fldCharType="end"/>
      </w:r>
      <w:bookmarkEnd w:id="0"/>
    </w:p>
    <w:p w14:paraId="2976DBDD" w14:textId="7FFDA52E" w:rsidR="000F61A3" w:rsidRDefault="000F61A3" w:rsidP="000F61A3">
      <w:pPr>
        <w:pStyle w:val="li"/>
        <w:ind w:left="1440" w:hanging="1440"/>
        <w:rPr>
          <w:rFonts w:ascii="Inter-Regular" w:hAnsi="Inter-Regular"/>
          <w:color w:val="1C1E21"/>
        </w:rPr>
      </w:pPr>
      <w:r>
        <w:rPr>
          <w:rFonts w:ascii="Inter-Regular" w:hAnsi="Inter-Regular"/>
          <w:color w:val="1C1E21"/>
        </w:rPr>
        <w:t>Hard Drive</w:t>
      </w:r>
      <w:r>
        <w:rPr>
          <w:rFonts w:ascii="Inter-Regular" w:hAnsi="Inter-Regular"/>
          <w:color w:val="1C1E21"/>
        </w:rPr>
        <w:t>:</w:t>
      </w:r>
      <w:r>
        <w:rPr>
          <w:rFonts w:ascii="Inter-Regular" w:hAnsi="Inter-Regular"/>
          <w:color w:val="1C1E21"/>
        </w:rPr>
        <w:tab/>
        <w:t>A</w:t>
      </w:r>
      <w:r>
        <w:rPr>
          <w:rFonts w:ascii="Inter-Regular" w:hAnsi="Inter-Regular"/>
          <w:color w:val="1C1E21"/>
        </w:rPr>
        <w:t>t least 1 GB available hard disk space. Extra disk space is required depending on project source codes and generated execution reports.</w:t>
      </w:r>
    </w:p>
    <w:p w14:paraId="46829670" w14:textId="5C4DAC10" w:rsidR="000F61A3" w:rsidRDefault="000F61A3" w:rsidP="000F61A3">
      <w:pPr>
        <w:spacing w:after="0"/>
        <w:rPr>
          <w:rFonts w:ascii="Inter-Regular" w:hAnsi="Inter-Regular"/>
          <w:color w:val="1C1E21"/>
        </w:rPr>
      </w:pPr>
    </w:p>
    <w:p w14:paraId="5379FB70" w14:textId="77777777" w:rsidR="000F61A3" w:rsidRDefault="000F61A3" w:rsidP="002C64D5">
      <w:pPr>
        <w:spacing w:after="0"/>
        <w:rPr>
          <w:rFonts w:ascii="Inter-Regular" w:hAnsi="Inter-Regular"/>
          <w:color w:val="1C1E21"/>
        </w:rPr>
      </w:pPr>
    </w:p>
    <w:p w14:paraId="04690423" w14:textId="5A463C09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4BD0673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51575A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55A4E56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32013B0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7441F4C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15928F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7485C3D4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4AB6810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6032D5CF" w14:textId="77777777" w:rsidTr="00113752">
        <w:trPr>
          <w:jc w:val="center"/>
        </w:trPr>
        <w:tc>
          <w:tcPr>
            <w:tcW w:w="650" w:type="dxa"/>
          </w:tcPr>
          <w:p w14:paraId="568070F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187A668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2ABC4F1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532FD7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0B435094" w14:textId="77777777" w:rsidTr="00113752">
        <w:trPr>
          <w:jc w:val="center"/>
        </w:trPr>
        <w:tc>
          <w:tcPr>
            <w:tcW w:w="650" w:type="dxa"/>
          </w:tcPr>
          <w:p w14:paraId="194151A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79E612E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0A706B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15C6EB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DB33D48" w14:textId="77777777" w:rsidTr="00113752">
        <w:trPr>
          <w:jc w:val="center"/>
        </w:trPr>
        <w:tc>
          <w:tcPr>
            <w:tcW w:w="650" w:type="dxa"/>
          </w:tcPr>
          <w:p w14:paraId="307701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6078CD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1571412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34DD6D3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B55DDB1" w14:textId="77777777" w:rsidTr="00113752">
        <w:trPr>
          <w:jc w:val="center"/>
        </w:trPr>
        <w:tc>
          <w:tcPr>
            <w:tcW w:w="650" w:type="dxa"/>
          </w:tcPr>
          <w:p w14:paraId="5042C1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2C0198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543EA7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029AE5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8267E94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7) Glossary</w:t>
      </w:r>
    </w:p>
    <w:p w14:paraId="77D2FC3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7422189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5B16B15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109D8DDA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0757AFBA" w14:textId="77777777" w:rsidR="00F969D4" w:rsidRDefault="00F969D4"/>
    <w:sectPr w:rsidR="00F969D4" w:rsidSect="00CC05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nter-Reg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67B61"/>
    <w:multiLevelType w:val="hybridMultilevel"/>
    <w:tmpl w:val="27AC490E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E24BAD"/>
    <w:multiLevelType w:val="hybridMultilevel"/>
    <w:tmpl w:val="27AC490E"/>
    <w:lvl w:ilvl="0" w:tplc="FFFFFFFF">
      <w:start w:val="1"/>
      <w:numFmt w:val="upperRoman"/>
      <w:lvlText w:val="%1."/>
      <w:lvlJc w:val="righ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3600" w:hanging="360"/>
      </w:p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 w:tentative="1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9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4B73DD"/>
    <w:multiLevelType w:val="multilevel"/>
    <w:tmpl w:val="4A94A5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8573866">
    <w:abstractNumId w:val="22"/>
  </w:num>
  <w:num w:numId="2" w16cid:durableId="1546914394">
    <w:abstractNumId w:val="19"/>
  </w:num>
  <w:num w:numId="3" w16cid:durableId="1813214295">
    <w:abstractNumId w:val="1"/>
  </w:num>
  <w:num w:numId="4" w16cid:durableId="738752001">
    <w:abstractNumId w:val="18"/>
  </w:num>
  <w:num w:numId="5" w16cid:durableId="1970277762">
    <w:abstractNumId w:val="23"/>
  </w:num>
  <w:num w:numId="6" w16cid:durableId="2028482632">
    <w:abstractNumId w:val="14"/>
  </w:num>
  <w:num w:numId="7" w16cid:durableId="869685450">
    <w:abstractNumId w:val="2"/>
  </w:num>
  <w:num w:numId="8" w16cid:durableId="2096323322">
    <w:abstractNumId w:val="15"/>
  </w:num>
  <w:num w:numId="9" w16cid:durableId="1184589181">
    <w:abstractNumId w:val="0"/>
  </w:num>
  <w:num w:numId="10" w16cid:durableId="228922351">
    <w:abstractNumId w:val="13"/>
  </w:num>
  <w:num w:numId="11" w16cid:durableId="1437485046">
    <w:abstractNumId w:val="12"/>
  </w:num>
  <w:num w:numId="12" w16cid:durableId="46030349">
    <w:abstractNumId w:val="20"/>
  </w:num>
  <w:num w:numId="13" w16cid:durableId="1350639476">
    <w:abstractNumId w:val="11"/>
  </w:num>
  <w:num w:numId="14" w16cid:durableId="1550456924">
    <w:abstractNumId w:val="3"/>
  </w:num>
  <w:num w:numId="15" w16cid:durableId="484668301">
    <w:abstractNumId w:val="10"/>
  </w:num>
  <w:num w:numId="16" w16cid:durableId="2142648342">
    <w:abstractNumId w:val="4"/>
  </w:num>
  <w:num w:numId="17" w16cid:durableId="375587880">
    <w:abstractNumId w:val="17"/>
  </w:num>
  <w:num w:numId="18" w16cid:durableId="703285995">
    <w:abstractNumId w:val="21"/>
  </w:num>
  <w:num w:numId="19" w16cid:durableId="1438981051">
    <w:abstractNumId w:val="9"/>
  </w:num>
  <w:num w:numId="20" w16cid:durableId="457376742">
    <w:abstractNumId w:val="5"/>
  </w:num>
  <w:num w:numId="21" w16cid:durableId="1444034891">
    <w:abstractNumId w:val="7"/>
  </w:num>
  <w:num w:numId="22" w16cid:durableId="1933708175">
    <w:abstractNumId w:val="6"/>
  </w:num>
  <w:num w:numId="23" w16cid:durableId="2133160822">
    <w:abstractNumId w:val="8"/>
  </w:num>
  <w:num w:numId="24" w16cid:durableId="93555419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27ACD"/>
    <w:rsid w:val="000F61A3"/>
    <w:rsid w:val="002C64D5"/>
    <w:rsid w:val="002F3A85"/>
    <w:rsid w:val="003435F0"/>
    <w:rsid w:val="00354355"/>
    <w:rsid w:val="00474F7B"/>
    <w:rsid w:val="008018EF"/>
    <w:rsid w:val="008463FC"/>
    <w:rsid w:val="00A9240B"/>
    <w:rsid w:val="00B95CC0"/>
    <w:rsid w:val="00C01FDD"/>
    <w:rsid w:val="00C12366"/>
    <w:rsid w:val="00CC0513"/>
    <w:rsid w:val="00CC138F"/>
    <w:rsid w:val="00D71617"/>
    <w:rsid w:val="00F42A63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6230D"/>
  <w15:docId w15:val="{F62314CA-0D34-4D25-A00A-C2CEB0C00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B95CC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95CC0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B95CC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C12366"/>
    <w:pPr>
      <w:ind w:left="720"/>
      <w:contextualSpacing/>
    </w:pPr>
  </w:style>
  <w:style w:type="paragraph" w:customStyle="1" w:styleId="li">
    <w:name w:val="li"/>
    <w:basedOn w:val="Normal"/>
    <w:rsid w:val="000F61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0F61A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1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901</Words>
  <Characters>513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ritik rajgire</cp:lastModifiedBy>
  <cp:revision>2</cp:revision>
  <dcterms:created xsi:type="dcterms:W3CDTF">2024-01-30T10:38:00Z</dcterms:created>
  <dcterms:modified xsi:type="dcterms:W3CDTF">2024-01-30T10:38:00Z</dcterms:modified>
</cp:coreProperties>
</file>